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592C707C" w:rsidR="00994DDB" w:rsidRPr="00994DDB" w:rsidRDefault="009862C3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Web Engineering</w:t>
          </w:r>
          <w:r w:rsidR="00994DDB"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87B8B5F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0FD38191" w:rsidR="00E73BB4" w:rsidRPr="00292F08" w:rsidRDefault="009862C3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NOME PROGETTO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643"/>
            <w:gridCol w:w="1683"/>
            <w:gridCol w:w="872"/>
            <w:gridCol w:w="3600"/>
            <w:gridCol w:w="59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62A2587A" w:rsidR="00994DDB" w:rsidRPr="003B4F28" w:rsidRDefault="009862C3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>
                  <w:rPr>
                    <w:rFonts w:cstheme="minorHAnsi"/>
                    <w:bCs/>
                    <w:color w:val="333399"/>
                    <w:szCs w:val="22"/>
                  </w:rPr>
                  <w:t>Emanuele Pizzoli</w:t>
                </w:r>
              </w:p>
            </w:tc>
            <w:tc>
              <w:tcPr>
                <w:tcW w:w="2859" w:type="dxa"/>
                <w:gridSpan w:val="2"/>
              </w:tcPr>
              <w:p w14:paraId="65A20759" w14:textId="3BD5BA95" w:rsidR="00994DDB" w:rsidRPr="003B4F28" w:rsidRDefault="000842D7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>
                  <w:rPr>
                    <w:rFonts w:cstheme="minorHAnsi"/>
                    <w:bCs/>
                    <w:color w:val="333399"/>
                    <w:szCs w:val="22"/>
                  </w:rPr>
                  <w:t>272424</w:t>
                </w:r>
              </w:p>
            </w:tc>
            <w:tc>
              <w:tcPr>
                <w:tcW w:w="2966" w:type="dxa"/>
              </w:tcPr>
              <w:p w14:paraId="1400C9A3" w14:textId="0876FCCC" w:rsidR="00994DDB" w:rsidRPr="003B4F28" w:rsidRDefault="009862C3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>
                  <w:rPr>
                    <w:rFonts w:cstheme="minorHAnsi"/>
                    <w:bCs/>
                    <w:color w:val="333399"/>
                    <w:szCs w:val="22"/>
                  </w:rPr>
                  <w:t>emanuele</w:t>
                </w:r>
                <w:r w:rsidR="00617C6B" w:rsidRPr="003B4F28">
                  <w:rPr>
                    <w:rFonts w:cstheme="minorHAnsi"/>
                    <w:bCs/>
                    <w:color w:val="333399"/>
                    <w:szCs w:val="22"/>
                  </w:rPr>
                  <w:t>.</w:t>
                </w:r>
                <w:r>
                  <w:rPr>
                    <w:rFonts w:cstheme="minorHAnsi"/>
                    <w:bCs/>
                    <w:color w:val="333399"/>
                    <w:szCs w:val="22"/>
                  </w:rPr>
                  <w:t>pizzoli</w:t>
                </w:r>
                <w:r w:rsidR="00617C6B" w:rsidRPr="003B4F28">
                  <w:rPr>
                    <w:rFonts w:cstheme="minorHAnsi"/>
                    <w:bCs/>
                    <w:color w:val="333399"/>
                    <w:szCs w:val="22"/>
                  </w:rPr>
                  <w:t>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2F4B95A7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Falleroni Francesc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1602B2E3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61164</w:t>
                </w:r>
              </w:p>
            </w:tc>
            <w:tc>
              <w:tcPr>
                <w:tcW w:w="2966" w:type="dxa"/>
              </w:tcPr>
              <w:p w14:paraId="5B03EF93" w14:textId="4A546AAD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francesco.falleroni@student.univaq.it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41DF887A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Paolo Celani</w:t>
                </w:r>
              </w:p>
            </w:tc>
            <w:tc>
              <w:tcPr>
                <w:tcW w:w="2859" w:type="dxa"/>
                <w:gridSpan w:val="2"/>
              </w:tcPr>
              <w:p w14:paraId="7DD528E9" w14:textId="6C6B33DA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72163</w:t>
                </w:r>
              </w:p>
            </w:tc>
            <w:tc>
              <w:tcPr>
                <w:tcW w:w="2966" w:type="dxa"/>
              </w:tcPr>
              <w:p w14:paraId="758F5FE3" w14:textId="7F132F21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paolo.celani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70139BF1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015E6F42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9862C3">
            <w:rPr>
              <w:rFonts w:cstheme="minorHAnsi"/>
              <w:sz w:val="28"/>
              <w:szCs w:val="28"/>
            </w:rPr>
            <w:t>1</w:t>
          </w:r>
          <w:r>
            <w:rPr>
              <w:rFonts w:cstheme="minorHAnsi"/>
              <w:sz w:val="28"/>
              <w:szCs w:val="28"/>
            </w:rPr>
            <w:t>/202</w:t>
          </w:r>
          <w:r w:rsidR="009862C3">
            <w:rPr>
              <w:rFonts w:cstheme="minorHAnsi"/>
              <w:sz w:val="28"/>
              <w:szCs w:val="28"/>
            </w:rPr>
            <w:t>2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AD527F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1A2AEAB6" w14:textId="5A8E7DA5" w:rsidR="00AD527F" w:rsidRDefault="00541F7D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151482632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Capitolo 1 – Dipendenze Software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2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2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7B7B17C3" w14:textId="4180EF09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3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1.1 – Librerie usate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3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2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3C4B9744" w14:textId="566A6570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4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1.2 – Server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4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2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3AF6D642" w14:textId="0C97667F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5" w:history="1">
            <w:r w:rsidR="00AD527F" w:rsidRPr="00E03692">
              <w:rPr>
                <w:rStyle w:val="Collegamentoipertestuale"/>
                <w:noProof/>
              </w:rPr>
              <w:t xml:space="preserve">1.3 </w:t>
            </w:r>
            <w:r w:rsidR="00AD527F" w:rsidRPr="00E03692">
              <w:rPr>
                <w:rStyle w:val="Collegamentoipertestuale"/>
                <w:rFonts w:cstheme="majorHAnsi"/>
                <w:noProof/>
              </w:rPr>
              <w:t xml:space="preserve">– </w:t>
            </w:r>
            <w:r w:rsidR="00AD527F" w:rsidRPr="00E03692">
              <w:rPr>
                <w:rStyle w:val="Collegamentoipertestuale"/>
                <w:noProof/>
              </w:rPr>
              <w:t>Client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5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2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2A86718D" w14:textId="72356D37" w:rsidR="00AD527F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6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Capitolo 2 – Funzionalità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6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3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02BF0452" w14:textId="484AE9C5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7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2.1 – Realizzate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7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3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751565F3" w14:textId="1DACE421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8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2.2 – Non Realizzate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8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3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50F502E8" w14:textId="14C1293B" w:rsidR="00AD527F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9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Capitolo 3 – Diagrammi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9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4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627D50C7" w14:textId="29400962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0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3.1 – Struttura sito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0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4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7C90BB9B" w14:textId="6F962B5C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1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3.2 – Data Model/ER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1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4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577A16ED" w14:textId="67EBEEFF" w:rsidR="00AD527F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2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Capitolo 4 – Tecnologie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2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5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01CE786A" w14:textId="58AEC02E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3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4.1 – Linguaggi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3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5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68EE26B7" w14:textId="6415E8EE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4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4.2 – Framework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4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5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13501AC5" w14:textId="23916904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5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4.3 – Plugin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5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5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031FAB59" w14:textId="176F0F13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6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4.4– Librerie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6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5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70FD1626" w14:textId="5E9C298C" w:rsidR="00AD527F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7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Capitolo 5 – Problemi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7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6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38479F14" w14:textId="309E9AF5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8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5.1 – Browser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8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6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2EAE82A1" w14:textId="34C69314" w:rsidR="00AD527F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9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Capitolo 6 – Contributo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9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7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77D63573" w14:textId="21DF495F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50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6.1 – Tabella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50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7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539F0000" w14:textId="6FCD6A3F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07B44C92" w:rsidR="002C0357" w:rsidRPr="00485B53" w:rsidRDefault="006C634D" w:rsidP="00EF4620">
      <w:pPr>
        <w:pStyle w:val="Titolo1"/>
        <w:rPr>
          <w:rFonts w:cstheme="majorHAnsi"/>
        </w:rPr>
      </w:pPr>
      <w:bookmarkStart w:id="1" w:name="_Toc151482632"/>
      <w:bookmarkEnd w:id="0"/>
      <w:r w:rsidRPr="00485B53">
        <w:rPr>
          <w:rFonts w:cstheme="majorHAnsi"/>
        </w:rPr>
        <w:lastRenderedPageBreak/>
        <w:t xml:space="preserve">Capitolo 1 – </w:t>
      </w:r>
      <w:r w:rsidR="009862C3">
        <w:rPr>
          <w:rFonts w:cstheme="majorHAnsi"/>
        </w:rPr>
        <w:t>Dipendenze Software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35F8C5A1" w14:textId="5C0A2D48" w:rsidR="0020057F" w:rsidRPr="009A49CD" w:rsidRDefault="00541F7D" w:rsidP="009A49CD">
      <w:pPr>
        <w:pStyle w:val="Titolo2"/>
        <w:rPr>
          <w:rFonts w:cstheme="majorHAnsi"/>
        </w:rPr>
      </w:pPr>
      <w:bookmarkStart w:id="2" w:name="_Toc151482633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 xml:space="preserve">– </w:t>
      </w:r>
      <w:r w:rsidR="009862C3">
        <w:rPr>
          <w:rFonts w:cstheme="majorHAnsi"/>
        </w:rPr>
        <w:t>Librerie usate</w:t>
      </w:r>
      <w:bookmarkEnd w:id="2"/>
    </w:p>
    <w:p w14:paraId="2AEB68DB" w14:textId="361B8B3E" w:rsidR="007C205B" w:rsidRPr="0020057F" w:rsidRDefault="009862C3" w:rsidP="007C205B">
      <w:r>
        <w:rPr>
          <w:rFonts w:cstheme="minorHAnsi"/>
        </w:rPr>
        <w:t>Librerie usate nel progetto</w:t>
      </w:r>
    </w:p>
    <w:p w14:paraId="39B327D5" w14:textId="0C275590" w:rsidR="00782E3C" w:rsidRPr="00637C10" w:rsidRDefault="006C634D" w:rsidP="009A49CD">
      <w:pPr>
        <w:pStyle w:val="Titolo2"/>
        <w:rPr>
          <w:rFonts w:cstheme="majorHAnsi"/>
        </w:rPr>
      </w:pPr>
      <w:bookmarkStart w:id="3" w:name="_Toc151482634"/>
      <w:r w:rsidRPr="00485B53">
        <w:rPr>
          <w:rFonts w:cstheme="majorHAnsi"/>
        </w:rPr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9862C3">
        <w:rPr>
          <w:rFonts w:cstheme="majorHAnsi"/>
        </w:rPr>
        <w:t>Server</w:t>
      </w:r>
      <w:bookmarkEnd w:id="3"/>
      <w:r w:rsidRPr="00485B53">
        <w:rPr>
          <w:rFonts w:cstheme="majorHAnsi"/>
        </w:rPr>
        <w:t xml:space="preserve"> </w:t>
      </w:r>
    </w:p>
    <w:p w14:paraId="344A09B8" w14:textId="53990E13" w:rsidR="009E3488" w:rsidRDefault="009862C3" w:rsidP="009862C3">
      <w:pPr>
        <w:rPr>
          <w:rFonts w:cstheme="minorHAnsi"/>
        </w:rPr>
      </w:pPr>
      <w:r>
        <w:rPr>
          <w:rFonts w:cstheme="minorHAnsi"/>
        </w:rPr>
        <w:t>Descrizione server</w:t>
      </w:r>
      <w:r w:rsidR="009E3488">
        <w:rPr>
          <w:rFonts w:cstheme="minorHAnsi"/>
        </w:rPr>
        <w:t xml:space="preserve"> </w:t>
      </w:r>
    </w:p>
    <w:p w14:paraId="519D8D9D" w14:textId="703A6AFD" w:rsidR="001C5D30" w:rsidRDefault="001C5D30" w:rsidP="001C5D30">
      <w:pPr>
        <w:pStyle w:val="Titolo2"/>
      </w:pPr>
      <w:bookmarkStart w:id="4" w:name="_Toc151482635"/>
      <w:r>
        <w:t xml:space="preserve">1.3 </w:t>
      </w:r>
      <w:r w:rsidR="00BA1C19" w:rsidRPr="00485B53">
        <w:rPr>
          <w:rFonts w:cstheme="majorHAnsi"/>
        </w:rPr>
        <w:t xml:space="preserve">– </w:t>
      </w:r>
      <w:r w:rsidR="009862C3">
        <w:t>Client</w:t>
      </w:r>
      <w:bookmarkEnd w:id="4"/>
    </w:p>
    <w:p w14:paraId="3B5FE33E" w14:textId="0AB57605" w:rsidR="00017DCA" w:rsidRDefault="009862C3" w:rsidP="001C5D30">
      <w:pPr>
        <w:rPr>
          <w:rFonts w:cstheme="minorHAnsi"/>
        </w:rPr>
      </w:pPr>
      <w:r>
        <w:rPr>
          <w:rFonts w:cstheme="minorHAnsi"/>
        </w:rPr>
        <w:t>Descrizione client</w:t>
      </w:r>
      <w:r w:rsidR="00017DCA">
        <w:rPr>
          <w:rFonts w:cstheme="minorHAnsi"/>
        </w:rPr>
        <w:t>.</w:t>
      </w:r>
    </w:p>
    <w:p w14:paraId="7B11D07A" w14:textId="755DF2FA" w:rsidR="001C5D30" w:rsidRDefault="001C5D30" w:rsidP="001C5D30"/>
    <w:p w14:paraId="00D293DD" w14:textId="77777777" w:rsidR="00017DCA" w:rsidRDefault="00017DCA" w:rsidP="001C5D30"/>
    <w:p w14:paraId="11BF965C" w14:textId="02E3B9DD" w:rsidR="00017DCA" w:rsidRDefault="00017DCA" w:rsidP="001C5D30"/>
    <w:p w14:paraId="5BCA21FC" w14:textId="77777777" w:rsidR="009862C3" w:rsidRDefault="009862C3" w:rsidP="001C5D30"/>
    <w:p w14:paraId="6F52C64B" w14:textId="77777777" w:rsidR="009862C3" w:rsidRDefault="009862C3" w:rsidP="001C5D30"/>
    <w:p w14:paraId="465FD7FA" w14:textId="77777777" w:rsidR="009862C3" w:rsidRDefault="009862C3" w:rsidP="001C5D30"/>
    <w:p w14:paraId="61CC129B" w14:textId="77777777" w:rsidR="009862C3" w:rsidRDefault="009862C3" w:rsidP="001C5D30"/>
    <w:p w14:paraId="3575A946" w14:textId="77777777" w:rsidR="009862C3" w:rsidRDefault="009862C3" w:rsidP="001C5D30"/>
    <w:p w14:paraId="5906E4B3" w14:textId="77777777" w:rsidR="009862C3" w:rsidRDefault="009862C3" w:rsidP="001C5D30"/>
    <w:p w14:paraId="78B969D4" w14:textId="77777777" w:rsidR="009862C3" w:rsidRDefault="009862C3" w:rsidP="001C5D30"/>
    <w:p w14:paraId="22E8B582" w14:textId="77777777" w:rsidR="009862C3" w:rsidRDefault="009862C3" w:rsidP="001C5D30"/>
    <w:p w14:paraId="7E261C82" w14:textId="77777777" w:rsidR="009862C3" w:rsidRDefault="009862C3" w:rsidP="001C5D30"/>
    <w:p w14:paraId="59094C9F" w14:textId="77777777" w:rsidR="009862C3" w:rsidRDefault="009862C3" w:rsidP="001C5D30"/>
    <w:p w14:paraId="66A69B69" w14:textId="77777777" w:rsidR="009862C3" w:rsidRDefault="009862C3" w:rsidP="001C5D30"/>
    <w:p w14:paraId="756C559D" w14:textId="77777777" w:rsidR="009862C3" w:rsidRDefault="009862C3" w:rsidP="001C5D30"/>
    <w:p w14:paraId="7BEF956C" w14:textId="77777777" w:rsidR="009862C3" w:rsidRDefault="009862C3" w:rsidP="001C5D30"/>
    <w:p w14:paraId="24D74A20" w14:textId="77777777" w:rsidR="009862C3" w:rsidRDefault="009862C3" w:rsidP="001C5D30"/>
    <w:p w14:paraId="1E1C122E" w14:textId="77777777" w:rsidR="009862C3" w:rsidRDefault="009862C3" w:rsidP="001C5D30"/>
    <w:p w14:paraId="27440406" w14:textId="77777777" w:rsidR="009862C3" w:rsidRDefault="009862C3" w:rsidP="001C5D30"/>
    <w:p w14:paraId="41557D1D" w14:textId="77777777" w:rsidR="009862C3" w:rsidRDefault="009862C3" w:rsidP="001C5D30"/>
    <w:p w14:paraId="2959CD1E" w14:textId="77777777" w:rsidR="009862C3" w:rsidRDefault="009862C3" w:rsidP="001C5D30"/>
    <w:p w14:paraId="04E5B58C" w14:textId="77777777" w:rsidR="009862C3" w:rsidRDefault="009862C3" w:rsidP="001C5D30"/>
    <w:p w14:paraId="5125FD68" w14:textId="77777777" w:rsidR="009862C3" w:rsidRDefault="009862C3" w:rsidP="001C5D30"/>
    <w:p w14:paraId="4660807E" w14:textId="77777777" w:rsidR="009862C3" w:rsidRDefault="009862C3" w:rsidP="001C5D30"/>
    <w:p w14:paraId="7B76BDC6" w14:textId="77777777" w:rsidR="009862C3" w:rsidRDefault="009862C3" w:rsidP="001C5D30"/>
    <w:p w14:paraId="558DD050" w14:textId="77777777" w:rsidR="009862C3" w:rsidRDefault="009862C3" w:rsidP="001C5D30"/>
    <w:p w14:paraId="029223DD" w14:textId="4D6BFB98" w:rsidR="009A49CD" w:rsidRPr="00485B53" w:rsidRDefault="009A49CD" w:rsidP="009A49CD">
      <w:pPr>
        <w:pStyle w:val="Titolo1"/>
        <w:rPr>
          <w:rFonts w:cstheme="majorHAnsi"/>
        </w:rPr>
      </w:pPr>
      <w:bookmarkStart w:id="5" w:name="_Toc151482636"/>
      <w:r w:rsidRPr="00485B53">
        <w:rPr>
          <w:rFonts w:cstheme="majorHAnsi"/>
        </w:rPr>
        <w:lastRenderedPageBreak/>
        <w:t xml:space="preserve">Capitolo </w:t>
      </w:r>
      <w:r>
        <w:rPr>
          <w:rFonts w:cstheme="majorHAnsi"/>
        </w:rPr>
        <w:t>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Funzionalità</w:t>
      </w:r>
      <w:bookmarkEnd w:id="5"/>
    </w:p>
    <w:p w14:paraId="3B768970" w14:textId="77777777" w:rsidR="009A49CD" w:rsidRDefault="009A49CD" w:rsidP="009A49CD">
      <w:pPr>
        <w:rPr>
          <w:rFonts w:asciiTheme="majorHAnsi" w:hAnsiTheme="majorHAnsi" w:cstheme="majorHAnsi"/>
        </w:rPr>
      </w:pPr>
    </w:p>
    <w:p w14:paraId="4D835159" w14:textId="32543A82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scrivere le funzionalità realizzate e non nell’applicazione</w:t>
      </w:r>
    </w:p>
    <w:p w14:paraId="41D4B500" w14:textId="1D742E16" w:rsidR="009A49CD" w:rsidRPr="00485B53" w:rsidRDefault="009A49CD" w:rsidP="009A49CD">
      <w:pPr>
        <w:pStyle w:val="Titolo2"/>
        <w:rPr>
          <w:rFonts w:cstheme="majorHAnsi"/>
        </w:rPr>
      </w:pPr>
      <w:bookmarkStart w:id="6" w:name="_Toc151482637"/>
      <w:r>
        <w:rPr>
          <w:rFonts w:cstheme="majorHAnsi"/>
        </w:rPr>
        <w:t>2.</w:t>
      </w:r>
      <w:r w:rsidRPr="00485B53">
        <w:rPr>
          <w:rFonts w:cstheme="majorHAnsi"/>
        </w:rPr>
        <w:t xml:space="preserve">1 – </w:t>
      </w:r>
      <w:r>
        <w:rPr>
          <w:rFonts w:cstheme="majorHAnsi"/>
        </w:rPr>
        <w:t>Realizzate</w:t>
      </w:r>
      <w:bookmarkEnd w:id="6"/>
    </w:p>
    <w:p w14:paraId="18308989" w14:textId="77777777" w:rsidR="009A49CD" w:rsidRDefault="009A49CD" w:rsidP="009A49CD">
      <w:pPr>
        <w:pStyle w:val="Nessunaspaziatura"/>
      </w:pPr>
    </w:p>
    <w:p w14:paraId="1918F9A7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6E2E4DF0" w14:textId="7E346420" w:rsidR="009A49CD" w:rsidRPr="00485B53" w:rsidRDefault="009A49CD" w:rsidP="009A49CD">
      <w:pPr>
        <w:pStyle w:val="Titolo2"/>
        <w:rPr>
          <w:rFonts w:cstheme="majorHAnsi"/>
        </w:rPr>
      </w:pPr>
      <w:bookmarkStart w:id="7" w:name="_Toc151482638"/>
      <w:r>
        <w:rPr>
          <w:rFonts w:cstheme="majorHAnsi"/>
        </w:rPr>
        <w:t>2.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Non Realizzate</w:t>
      </w:r>
      <w:bookmarkEnd w:id="7"/>
    </w:p>
    <w:p w14:paraId="0170DAF7" w14:textId="77777777" w:rsidR="009A49CD" w:rsidRDefault="009A49CD" w:rsidP="009A49CD">
      <w:pPr>
        <w:pStyle w:val="Nessunaspaziatura"/>
      </w:pPr>
    </w:p>
    <w:p w14:paraId="063035F1" w14:textId="618CE30F" w:rsidR="009A49CD" w:rsidRDefault="009A49CD" w:rsidP="009A49CD">
      <w:r>
        <w:rPr>
          <w:rFonts w:cstheme="minorHAnsi"/>
        </w:rPr>
        <w:t>Diagramma grafico della struttura dati usata</w:t>
      </w:r>
    </w:p>
    <w:p w14:paraId="3DD8181F" w14:textId="77777777" w:rsidR="009862C3" w:rsidRDefault="009862C3" w:rsidP="001C5D30"/>
    <w:p w14:paraId="76A78F28" w14:textId="77777777" w:rsidR="009A49CD" w:rsidRDefault="009A49CD" w:rsidP="001C5D30"/>
    <w:p w14:paraId="4E399542" w14:textId="77777777" w:rsidR="009A49CD" w:rsidRDefault="009A49CD" w:rsidP="001C5D30"/>
    <w:p w14:paraId="4BB959A5" w14:textId="77777777" w:rsidR="009A49CD" w:rsidRDefault="009A49CD" w:rsidP="001C5D30"/>
    <w:p w14:paraId="5A6CCE03" w14:textId="77777777" w:rsidR="009A49CD" w:rsidRDefault="009A49CD" w:rsidP="001C5D30"/>
    <w:p w14:paraId="5685F4C9" w14:textId="77777777" w:rsidR="009A49CD" w:rsidRDefault="009A49CD" w:rsidP="001C5D30"/>
    <w:p w14:paraId="3B6EF922" w14:textId="77777777" w:rsidR="009A49CD" w:rsidRDefault="009A49CD" w:rsidP="001C5D30"/>
    <w:p w14:paraId="3DFB6A6F" w14:textId="77777777" w:rsidR="009A49CD" w:rsidRDefault="009A49CD" w:rsidP="001C5D30"/>
    <w:p w14:paraId="6F5B35BC" w14:textId="77777777" w:rsidR="009A49CD" w:rsidRDefault="009A49CD" w:rsidP="001C5D30"/>
    <w:p w14:paraId="24F12558" w14:textId="77777777" w:rsidR="009A49CD" w:rsidRDefault="009A49CD" w:rsidP="001C5D30"/>
    <w:p w14:paraId="271B4072" w14:textId="77777777" w:rsidR="009A49CD" w:rsidRDefault="009A49CD" w:rsidP="001C5D30"/>
    <w:p w14:paraId="615F4825" w14:textId="77777777" w:rsidR="009A49CD" w:rsidRDefault="009A49CD" w:rsidP="001C5D30"/>
    <w:p w14:paraId="61B314BC" w14:textId="77777777" w:rsidR="009A49CD" w:rsidRDefault="009A49CD" w:rsidP="001C5D30"/>
    <w:p w14:paraId="161200A1" w14:textId="77777777" w:rsidR="009A49CD" w:rsidRDefault="009A49CD" w:rsidP="001C5D30"/>
    <w:p w14:paraId="5F9DD28E" w14:textId="77777777" w:rsidR="009A49CD" w:rsidRDefault="009A49CD" w:rsidP="001C5D30"/>
    <w:p w14:paraId="03B89384" w14:textId="77777777" w:rsidR="009A49CD" w:rsidRDefault="009A49CD" w:rsidP="001C5D30"/>
    <w:p w14:paraId="1333BB70" w14:textId="77777777" w:rsidR="009A49CD" w:rsidRDefault="009A49CD" w:rsidP="001C5D30"/>
    <w:p w14:paraId="379494E5" w14:textId="77777777" w:rsidR="009A49CD" w:rsidRDefault="009A49CD" w:rsidP="001C5D30"/>
    <w:p w14:paraId="42EDBF17" w14:textId="77777777" w:rsidR="009A49CD" w:rsidRDefault="009A49CD" w:rsidP="001C5D30"/>
    <w:p w14:paraId="63C04FE8" w14:textId="77777777" w:rsidR="009A49CD" w:rsidRDefault="009A49CD" w:rsidP="001C5D30"/>
    <w:p w14:paraId="5E63BD26" w14:textId="77777777" w:rsidR="009A49CD" w:rsidRDefault="009A49CD" w:rsidP="001C5D30"/>
    <w:p w14:paraId="26170C31" w14:textId="77777777" w:rsidR="009A49CD" w:rsidRDefault="009A49CD" w:rsidP="001C5D30"/>
    <w:p w14:paraId="37E412C1" w14:textId="77777777" w:rsidR="009A49CD" w:rsidRDefault="009A49CD" w:rsidP="001C5D30"/>
    <w:p w14:paraId="7AA6BD9E" w14:textId="683C28EA" w:rsidR="009862C3" w:rsidRPr="00485B53" w:rsidRDefault="009862C3" w:rsidP="009862C3">
      <w:pPr>
        <w:pStyle w:val="Titolo1"/>
        <w:rPr>
          <w:rFonts w:cstheme="majorHAnsi"/>
        </w:rPr>
      </w:pPr>
      <w:bookmarkStart w:id="8" w:name="_Toc151482639"/>
      <w:r w:rsidRPr="00485B53">
        <w:rPr>
          <w:rFonts w:cstheme="majorHAnsi"/>
        </w:rPr>
        <w:lastRenderedPageBreak/>
        <w:t xml:space="preserve">Capitolo </w:t>
      </w:r>
      <w:r w:rsidR="009A49CD">
        <w:rPr>
          <w:rFonts w:cstheme="majorHAnsi"/>
        </w:rPr>
        <w:t>3</w:t>
      </w:r>
      <w:r w:rsidRPr="00485B53">
        <w:rPr>
          <w:rFonts w:cstheme="majorHAnsi"/>
        </w:rPr>
        <w:t xml:space="preserve"> – </w:t>
      </w:r>
      <w:r w:rsidR="009A49CD">
        <w:rPr>
          <w:rFonts w:cstheme="majorHAnsi"/>
        </w:rPr>
        <w:t>Diagrammi</w:t>
      </w:r>
      <w:bookmarkEnd w:id="8"/>
    </w:p>
    <w:p w14:paraId="69C54F1B" w14:textId="77777777" w:rsidR="009862C3" w:rsidRDefault="009862C3" w:rsidP="009862C3">
      <w:pPr>
        <w:rPr>
          <w:rFonts w:asciiTheme="majorHAnsi" w:hAnsiTheme="majorHAnsi" w:cstheme="majorHAnsi"/>
        </w:rPr>
      </w:pPr>
    </w:p>
    <w:p w14:paraId="21C123DB" w14:textId="33BCE217" w:rsidR="009A49CD" w:rsidRPr="00485B53" w:rsidRDefault="009A49CD" w:rsidP="009862C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ornire una rappresentazione grafica dell’applicazione con descrizione di entità/classi</w:t>
      </w:r>
    </w:p>
    <w:p w14:paraId="5178B0A0" w14:textId="31E98266" w:rsidR="009862C3" w:rsidRPr="00485B53" w:rsidRDefault="009A49CD" w:rsidP="009862C3">
      <w:pPr>
        <w:pStyle w:val="Titolo2"/>
        <w:rPr>
          <w:rFonts w:cstheme="majorHAnsi"/>
        </w:rPr>
      </w:pPr>
      <w:bookmarkStart w:id="9" w:name="_Toc151482640"/>
      <w:r>
        <w:rPr>
          <w:rFonts w:cstheme="majorHAnsi"/>
        </w:rPr>
        <w:t>3.</w:t>
      </w:r>
      <w:r w:rsidR="009862C3" w:rsidRPr="00485B53">
        <w:rPr>
          <w:rFonts w:cstheme="majorHAnsi"/>
        </w:rPr>
        <w:t xml:space="preserve">1 – </w:t>
      </w:r>
      <w:r>
        <w:rPr>
          <w:rFonts w:cstheme="majorHAnsi"/>
        </w:rPr>
        <w:t>Struttura sito</w:t>
      </w:r>
      <w:bookmarkEnd w:id="9"/>
    </w:p>
    <w:p w14:paraId="1E1CC098" w14:textId="77777777" w:rsidR="009862C3" w:rsidRDefault="009862C3" w:rsidP="009862C3">
      <w:pPr>
        <w:pStyle w:val="Nessunaspaziatura"/>
      </w:pPr>
    </w:p>
    <w:p w14:paraId="7C022DDF" w14:textId="53CB7946" w:rsidR="009862C3" w:rsidRDefault="009A49CD" w:rsidP="001C5D30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  <w:r w:rsidR="00093F27">
        <w:rPr>
          <w:rFonts w:cstheme="minorHAnsi"/>
        </w:rPr>
        <w:t>, ovvero diagramma sulle pagine della’pplicazione (navigation model)</w:t>
      </w:r>
    </w:p>
    <w:p w14:paraId="486FA6D5" w14:textId="33CA7A1E" w:rsidR="009A49CD" w:rsidRPr="00485B53" w:rsidRDefault="009A49CD" w:rsidP="009A49CD">
      <w:pPr>
        <w:pStyle w:val="Titolo2"/>
        <w:rPr>
          <w:rFonts w:cstheme="majorHAnsi"/>
        </w:rPr>
      </w:pPr>
      <w:bookmarkStart w:id="10" w:name="_Toc151482641"/>
      <w:r>
        <w:rPr>
          <w:rFonts w:cstheme="majorHAnsi"/>
        </w:rPr>
        <w:t>3.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Data Model/ER</w:t>
      </w:r>
      <w:bookmarkEnd w:id="10"/>
    </w:p>
    <w:p w14:paraId="625F80B4" w14:textId="77777777" w:rsidR="00F43F4F" w:rsidRDefault="00F43F4F" w:rsidP="009A49CD">
      <w:pPr>
        <w:pStyle w:val="Nessunaspaziatura"/>
      </w:pPr>
    </w:p>
    <w:p w14:paraId="480E5665" w14:textId="226C663B" w:rsidR="009A49CD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Aula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l luogo in cui si svolgerà un determinato </w:t>
      </w:r>
      <w:r w:rsidRPr="00F43F4F">
        <w:rPr>
          <w:rFonts w:cstheme="minorHAnsi"/>
          <w:b/>
          <w:bCs/>
        </w:rPr>
        <w:t>Evento</w:t>
      </w:r>
      <w:r>
        <w:rPr>
          <w:rFonts w:cstheme="minorHAnsi"/>
        </w:rPr>
        <w:t xml:space="preserve">, specificandone l’attrezzatura ed il </w:t>
      </w:r>
      <w:r>
        <w:rPr>
          <w:rFonts w:cstheme="minorHAnsi"/>
          <w:b/>
          <w:bCs/>
        </w:rPr>
        <w:t>Professore</w:t>
      </w:r>
      <w:r>
        <w:rPr>
          <w:rFonts w:cstheme="minorHAnsi"/>
        </w:rPr>
        <w:t xml:space="preserve"> che lo presiederà</w:t>
      </w:r>
    </w:p>
    <w:p w14:paraId="0AAA8DD7" w14:textId="77777777" w:rsidR="00154517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Evento </w:t>
      </w:r>
      <w:r w:rsidRPr="00F43F4F">
        <w:rPr>
          <w:rFonts w:cstheme="minorHAnsi"/>
        </w:rPr>
        <w:sym w:font="Wingdings" w:char="F0E8"/>
      </w:r>
      <w:r w:rsidR="00154517">
        <w:rPr>
          <w:rFonts w:cstheme="minorHAnsi"/>
        </w:rPr>
        <w:t>attività generica che si svolge giornalmente, può essere una:</w:t>
      </w:r>
    </w:p>
    <w:p w14:paraId="1E7C520E" w14:textId="0BB6B889" w:rsidR="00154517" w:rsidRDefault="00154517" w:rsidP="00154517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L</w:t>
      </w:r>
      <w:r w:rsidR="00F43F4F">
        <w:rPr>
          <w:rFonts w:cstheme="minorHAnsi"/>
        </w:rPr>
        <w:t>ezione</w:t>
      </w:r>
    </w:p>
    <w:p w14:paraId="7A21D63D" w14:textId="4606F05B" w:rsidR="00154517" w:rsidRDefault="00154517" w:rsidP="00154517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R</w:t>
      </w:r>
      <w:r w:rsidR="00F43F4F">
        <w:rPr>
          <w:rFonts w:cstheme="minorHAnsi"/>
        </w:rPr>
        <w:t>iunione</w:t>
      </w:r>
    </w:p>
    <w:p w14:paraId="2C2CC306" w14:textId="30245DF3" w:rsidR="00154517" w:rsidRDefault="00154517" w:rsidP="00154517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P</w:t>
      </w:r>
      <w:r w:rsidR="00F43F4F">
        <w:rPr>
          <w:rFonts w:cstheme="minorHAnsi"/>
        </w:rPr>
        <w:t>arziale</w:t>
      </w:r>
    </w:p>
    <w:p w14:paraId="09C30A0B" w14:textId="30F5ECC6" w:rsidR="00154517" w:rsidRDefault="00154517" w:rsidP="00154517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E</w:t>
      </w:r>
      <w:r w:rsidR="00F43F4F">
        <w:rPr>
          <w:rFonts w:cstheme="minorHAnsi"/>
        </w:rPr>
        <w:t>same</w:t>
      </w:r>
    </w:p>
    <w:p w14:paraId="6645CB36" w14:textId="58AC4D56" w:rsidR="00154517" w:rsidRDefault="00154517" w:rsidP="00154517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S</w:t>
      </w:r>
      <w:r w:rsidR="00F43F4F">
        <w:rPr>
          <w:rFonts w:cstheme="minorHAnsi"/>
        </w:rPr>
        <w:t>eminario</w:t>
      </w:r>
    </w:p>
    <w:p w14:paraId="22DBD345" w14:textId="651FB75A" w:rsidR="00F43F4F" w:rsidRDefault="00154517" w:rsidP="00154517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l</w:t>
      </w:r>
      <w:r w:rsidR="00F43F4F">
        <w:rPr>
          <w:rFonts w:cstheme="minorHAnsi"/>
        </w:rPr>
        <w:t>aurea</w:t>
      </w:r>
    </w:p>
    <w:p w14:paraId="08EC50DB" w14:textId="56D5C2FF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Calendario </w:t>
      </w:r>
      <w:r w:rsidRPr="00F43F4F">
        <w:rPr>
          <w:rFonts w:cstheme="minorHAnsi"/>
        </w:rPr>
        <w:sym w:font="Wingdings" w:char="F0E8"/>
      </w:r>
      <w:r w:rsidR="00154517">
        <w:rPr>
          <w:rFonts w:cstheme="minorHAnsi"/>
        </w:rPr>
        <w:t>indica l’</w:t>
      </w:r>
      <w:r w:rsidR="00154517">
        <w:rPr>
          <w:rFonts w:cstheme="minorHAnsi"/>
          <w:b/>
          <w:bCs/>
        </w:rPr>
        <w:t>Aula</w:t>
      </w:r>
      <w:r w:rsidR="00154517">
        <w:rPr>
          <w:rFonts w:cstheme="minorHAnsi"/>
        </w:rPr>
        <w:t xml:space="preserve"> in cui si svolgerà un determinato </w:t>
      </w:r>
      <w:r w:rsidR="00154517">
        <w:rPr>
          <w:rFonts w:cstheme="minorHAnsi"/>
          <w:b/>
          <w:bCs/>
        </w:rPr>
        <w:t>Evento</w:t>
      </w:r>
      <w:r w:rsidR="00154517">
        <w:rPr>
          <w:rFonts w:cstheme="minorHAnsi"/>
        </w:rPr>
        <w:t xml:space="preserve"> specificandone giorno ed ora </w:t>
      </w:r>
    </w:p>
    <w:p w14:paraId="0228CD3E" w14:textId="733103E7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Gruppo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Dipartimenti e Poli </w:t>
      </w:r>
      <w:r w:rsidR="00154517">
        <w:rPr>
          <w:rFonts w:cstheme="minorHAnsi"/>
        </w:rPr>
        <w:t>che compongo l’Università</w:t>
      </w:r>
    </w:p>
    <w:p w14:paraId="69F44052" w14:textId="3F644813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Gruppo Aula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collegamento tra </w:t>
      </w:r>
      <w:r w:rsidRPr="00154517">
        <w:rPr>
          <w:rFonts w:cstheme="minorHAnsi"/>
          <w:b/>
          <w:bCs/>
        </w:rPr>
        <w:t>Gruppo</w:t>
      </w:r>
      <w:r>
        <w:rPr>
          <w:rFonts w:cstheme="minorHAnsi"/>
        </w:rPr>
        <w:t xml:space="preserve"> ed </w:t>
      </w:r>
      <w:r w:rsidRPr="00154517">
        <w:rPr>
          <w:rFonts w:cstheme="minorHAnsi"/>
          <w:b/>
          <w:bCs/>
        </w:rPr>
        <w:t>Aula</w:t>
      </w:r>
      <w:r w:rsidR="00154517">
        <w:rPr>
          <w:rFonts w:cstheme="minorHAnsi"/>
        </w:rPr>
        <w:t xml:space="preserve"> dato che un’aula può essere usata da più dipartimenti</w:t>
      </w:r>
    </w:p>
    <w:p w14:paraId="0BCF877C" w14:textId="455A9D2B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Corso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Corso di studi </w:t>
      </w:r>
      <w:r w:rsidR="00154517">
        <w:rPr>
          <w:rFonts w:cstheme="minorHAnsi"/>
        </w:rPr>
        <w:t xml:space="preserve">di un </w:t>
      </w:r>
      <w:r w:rsidR="00154517">
        <w:rPr>
          <w:rFonts w:cstheme="minorHAnsi"/>
          <w:b/>
          <w:bCs/>
        </w:rPr>
        <w:t>Gruppo</w:t>
      </w:r>
      <w:r w:rsidR="00154517">
        <w:rPr>
          <w:rFonts w:cstheme="minorHAnsi"/>
        </w:rPr>
        <w:t xml:space="preserve"> </w:t>
      </w:r>
    </w:p>
    <w:p w14:paraId="36656A1D" w14:textId="3AC71B56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Professore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</w:t>
      </w:r>
      <w:r w:rsidR="00154517">
        <w:rPr>
          <w:rFonts w:cstheme="minorHAnsi"/>
        </w:rPr>
        <w:t>utente</w:t>
      </w:r>
      <w:r>
        <w:rPr>
          <w:rFonts w:cstheme="minorHAnsi"/>
        </w:rPr>
        <w:t xml:space="preserve"> che presiede e si occupa di un </w:t>
      </w:r>
      <w:r w:rsidRPr="00154517">
        <w:rPr>
          <w:rFonts w:cstheme="minorHAnsi"/>
          <w:b/>
          <w:bCs/>
        </w:rPr>
        <w:t>Evento</w:t>
      </w:r>
      <w:r>
        <w:rPr>
          <w:rFonts w:cstheme="minorHAnsi"/>
        </w:rPr>
        <w:t xml:space="preserve"> in una </w:t>
      </w:r>
      <w:r w:rsidRPr="00154517">
        <w:rPr>
          <w:rFonts w:cstheme="minorHAnsi"/>
          <w:b/>
          <w:bCs/>
        </w:rPr>
        <w:t>Aula</w:t>
      </w:r>
      <w:r w:rsidR="00154517">
        <w:rPr>
          <w:rFonts w:cstheme="minorHAnsi"/>
          <w:b/>
          <w:bCs/>
        </w:rPr>
        <w:t xml:space="preserve"> </w:t>
      </w:r>
      <w:r w:rsidR="00154517">
        <w:rPr>
          <w:rFonts w:cstheme="minorHAnsi"/>
        </w:rPr>
        <w:t xml:space="preserve">(può effettuare il login per potere create/modifica una </w:t>
      </w:r>
      <w:r w:rsidR="00154517">
        <w:rPr>
          <w:rFonts w:cstheme="minorHAnsi"/>
          <w:b/>
          <w:bCs/>
        </w:rPr>
        <w:t xml:space="preserve">Aula </w:t>
      </w:r>
      <w:r w:rsidR="00154517">
        <w:rPr>
          <w:rFonts w:cstheme="minorHAnsi"/>
        </w:rPr>
        <w:t xml:space="preserve">ed un </w:t>
      </w:r>
      <w:r w:rsidR="00154517" w:rsidRPr="00154517">
        <w:rPr>
          <w:rFonts w:cstheme="minorHAnsi"/>
          <w:b/>
          <w:bCs/>
        </w:rPr>
        <w:t>Evento</w:t>
      </w:r>
      <w:r w:rsidR="00154517">
        <w:rPr>
          <w:rFonts w:cstheme="minorHAnsi"/>
        </w:rPr>
        <w:t>)</w:t>
      </w:r>
    </w:p>
    <w:p w14:paraId="6BD58335" w14:textId="2C525A4D" w:rsidR="009A49CD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Utente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studente</w:t>
      </w:r>
      <w:r w:rsidR="00154517">
        <w:rPr>
          <w:rFonts w:cstheme="minorHAnsi"/>
        </w:rPr>
        <w:t xml:space="preserve"> che può visualizzare gli </w:t>
      </w:r>
      <w:r w:rsidR="00154517">
        <w:rPr>
          <w:rFonts w:cstheme="minorHAnsi"/>
          <w:b/>
          <w:bCs/>
        </w:rPr>
        <w:t>Eventi</w:t>
      </w:r>
      <w:r w:rsidR="00154517">
        <w:rPr>
          <w:rFonts w:cstheme="minorHAnsi"/>
        </w:rPr>
        <w:t xml:space="preserve"> che si svolgono in un </w:t>
      </w:r>
      <w:r w:rsidR="00154517">
        <w:rPr>
          <w:rFonts w:cstheme="minorHAnsi"/>
          <w:b/>
          <w:bCs/>
        </w:rPr>
        <w:t>Polo</w:t>
      </w:r>
      <w:r w:rsidR="00154517">
        <w:rPr>
          <w:rFonts w:cstheme="minorHAnsi"/>
        </w:rPr>
        <w:t xml:space="preserve"> specifico</w:t>
      </w:r>
    </w:p>
    <w:p w14:paraId="16F4A104" w14:textId="77777777" w:rsidR="009A49CD" w:rsidRDefault="009A49CD" w:rsidP="001C5D30">
      <w:pPr>
        <w:rPr>
          <w:rFonts w:cstheme="minorHAnsi"/>
        </w:rPr>
      </w:pPr>
    </w:p>
    <w:p w14:paraId="285EFF95" w14:textId="77777777" w:rsidR="009A49CD" w:rsidRDefault="009A49CD" w:rsidP="001C5D30">
      <w:pPr>
        <w:rPr>
          <w:rFonts w:cstheme="minorHAnsi"/>
        </w:rPr>
      </w:pPr>
    </w:p>
    <w:p w14:paraId="43C5DFAF" w14:textId="77777777" w:rsidR="009A49CD" w:rsidRDefault="009A49CD" w:rsidP="001C5D30">
      <w:pPr>
        <w:rPr>
          <w:rFonts w:cstheme="minorHAnsi"/>
        </w:rPr>
      </w:pPr>
    </w:p>
    <w:p w14:paraId="6F6DD137" w14:textId="77777777" w:rsidR="009A49CD" w:rsidRDefault="009A49CD" w:rsidP="001C5D30">
      <w:pPr>
        <w:rPr>
          <w:rFonts w:cstheme="minorHAnsi"/>
        </w:rPr>
      </w:pPr>
    </w:p>
    <w:p w14:paraId="17324B16" w14:textId="77777777" w:rsidR="009A49CD" w:rsidRDefault="009A49CD" w:rsidP="001C5D30">
      <w:pPr>
        <w:rPr>
          <w:rFonts w:cstheme="minorHAnsi"/>
        </w:rPr>
      </w:pPr>
    </w:p>
    <w:p w14:paraId="1BC13D7C" w14:textId="77777777" w:rsidR="009A49CD" w:rsidRDefault="009A49CD" w:rsidP="001C5D30">
      <w:pPr>
        <w:rPr>
          <w:rFonts w:cstheme="minorHAnsi"/>
        </w:rPr>
      </w:pPr>
    </w:p>
    <w:p w14:paraId="14AD53CD" w14:textId="77777777" w:rsidR="009A49CD" w:rsidRDefault="009A49CD" w:rsidP="001C5D30">
      <w:pPr>
        <w:rPr>
          <w:rFonts w:cstheme="minorHAnsi"/>
        </w:rPr>
      </w:pPr>
    </w:p>
    <w:p w14:paraId="09EE94B2" w14:textId="77777777" w:rsidR="009A49CD" w:rsidRDefault="009A49CD" w:rsidP="001C5D30">
      <w:pPr>
        <w:rPr>
          <w:rFonts w:cstheme="minorHAnsi"/>
        </w:rPr>
      </w:pPr>
    </w:p>
    <w:p w14:paraId="2D8F3B3B" w14:textId="77777777" w:rsidR="009A49CD" w:rsidRDefault="009A49CD" w:rsidP="001C5D30">
      <w:pPr>
        <w:rPr>
          <w:rFonts w:cstheme="minorHAnsi"/>
        </w:rPr>
      </w:pPr>
    </w:p>
    <w:p w14:paraId="33D2A8A3" w14:textId="77777777" w:rsidR="009A49CD" w:rsidRDefault="009A49CD" w:rsidP="001C5D30">
      <w:pPr>
        <w:rPr>
          <w:rFonts w:cstheme="minorHAnsi"/>
        </w:rPr>
      </w:pPr>
    </w:p>
    <w:p w14:paraId="0C5E371C" w14:textId="77777777" w:rsidR="009A49CD" w:rsidRDefault="009A49CD" w:rsidP="001C5D30">
      <w:pPr>
        <w:rPr>
          <w:rFonts w:cstheme="minorHAnsi"/>
        </w:rPr>
      </w:pPr>
    </w:p>
    <w:p w14:paraId="401A4F22" w14:textId="77777777" w:rsidR="009A49CD" w:rsidRDefault="009A49CD" w:rsidP="001C5D30">
      <w:pPr>
        <w:rPr>
          <w:rFonts w:cstheme="minorHAnsi"/>
        </w:rPr>
      </w:pPr>
    </w:p>
    <w:p w14:paraId="4A58334E" w14:textId="77777777" w:rsidR="009A49CD" w:rsidRDefault="009A49CD" w:rsidP="001C5D30">
      <w:pPr>
        <w:rPr>
          <w:rFonts w:cstheme="minorHAnsi"/>
        </w:rPr>
      </w:pPr>
    </w:p>
    <w:p w14:paraId="1F2796A1" w14:textId="77777777" w:rsidR="009A49CD" w:rsidRDefault="009A49CD" w:rsidP="001C5D30">
      <w:pPr>
        <w:rPr>
          <w:rFonts w:cstheme="minorHAnsi"/>
        </w:rPr>
      </w:pPr>
    </w:p>
    <w:p w14:paraId="0A32B156" w14:textId="77777777" w:rsidR="009A49CD" w:rsidRDefault="009A49CD" w:rsidP="001C5D30">
      <w:pPr>
        <w:rPr>
          <w:rFonts w:cstheme="minorHAnsi"/>
        </w:rPr>
      </w:pPr>
    </w:p>
    <w:p w14:paraId="3C182831" w14:textId="77777777" w:rsidR="009A49CD" w:rsidRDefault="009A49CD" w:rsidP="001C5D30">
      <w:pPr>
        <w:rPr>
          <w:rFonts w:cstheme="minorHAnsi"/>
        </w:rPr>
      </w:pPr>
    </w:p>
    <w:p w14:paraId="4A77BA53" w14:textId="77777777" w:rsidR="009A49CD" w:rsidRDefault="009A49CD" w:rsidP="001C5D30">
      <w:pPr>
        <w:rPr>
          <w:rFonts w:cstheme="minorHAnsi"/>
        </w:rPr>
      </w:pPr>
    </w:p>
    <w:p w14:paraId="54694984" w14:textId="77777777" w:rsidR="009A49CD" w:rsidRDefault="009A49CD" w:rsidP="001C5D30">
      <w:pPr>
        <w:rPr>
          <w:rFonts w:cstheme="minorHAnsi"/>
        </w:rPr>
      </w:pPr>
    </w:p>
    <w:p w14:paraId="48C57109" w14:textId="77777777" w:rsidR="009A49CD" w:rsidRDefault="009A49CD" w:rsidP="001C5D30">
      <w:pPr>
        <w:rPr>
          <w:rFonts w:cstheme="minorHAnsi"/>
        </w:rPr>
      </w:pPr>
    </w:p>
    <w:p w14:paraId="5445223A" w14:textId="77777777" w:rsidR="009A49CD" w:rsidRDefault="009A49CD" w:rsidP="001C5D30">
      <w:pPr>
        <w:rPr>
          <w:rFonts w:cstheme="minorHAnsi"/>
        </w:rPr>
      </w:pPr>
    </w:p>
    <w:p w14:paraId="63967ACD" w14:textId="77777777" w:rsidR="009A49CD" w:rsidRDefault="009A49CD" w:rsidP="001C5D30">
      <w:pPr>
        <w:rPr>
          <w:rFonts w:cstheme="minorHAnsi"/>
        </w:rPr>
      </w:pPr>
    </w:p>
    <w:p w14:paraId="1D32F6B9" w14:textId="2BBDB26F" w:rsidR="009A49CD" w:rsidRPr="00485B53" w:rsidRDefault="009A49CD" w:rsidP="009A49CD">
      <w:pPr>
        <w:pStyle w:val="Titolo1"/>
        <w:rPr>
          <w:rFonts w:cstheme="majorHAnsi"/>
        </w:rPr>
      </w:pPr>
      <w:bookmarkStart w:id="11" w:name="_Toc151482642"/>
      <w:r w:rsidRPr="00485B53">
        <w:rPr>
          <w:rFonts w:cstheme="majorHAnsi"/>
        </w:rPr>
        <w:t xml:space="preserve">Capitolo </w:t>
      </w:r>
      <w:r>
        <w:rPr>
          <w:rFonts w:cstheme="majorHAnsi"/>
        </w:rPr>
        <w:t>4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Tecnologie</w:t>
      </w:r>
      <w:bookmarkEnd w:id="11"/>
    </w:p>
    <w:p w14:paraId="472FD134" w14:textId="77777777" w:rsidR="009A49CD" w:rsidRDefault="009A49CD" w:rsidP="009A49CD">
      <w:pPr>
        <w:rPr>
          <w:rFonts w:asciiTheme="majorHAnsi" w:hAnsiTheme="majorHAnsi" w:cstheme="majorHAnsi"/>
        </w:rPr>
      </w:pPr>
    </w:p>
    <w:p w14:paraId="5919AB0A" w14:textId="71A71E7F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scrizione di tecnologie usate per sviluppare l’applicazione</w:t>
      </w:r>
    </w:p>
    <w:p w14:paraId="107981FF" w14:textId="055E4406" w:rsidR="009A49CD" w:rsidRPr="00485B53" w:rsidRDefault="009A49CD" w:rsidP="009A49CD">
      <w:pPr>
        <w:pStyle w:val="Titolo2"/>
        <w:rPr>
          <w:rFonts w:cstheme="majorHAnsi"/>
        </w:rPr>
      </w:pPr>
      <w:bookmarkStart w:id="12" w:name="_Toc151482643"/>
      <w:r>
        <w:rPr>
          <w:rFonts w:cstheme="majorHAnsi"/>
        </w:rPr>
        <w:t>4.1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Linguaggi</w:t>
      </w:r>
      <w:bookmarkEnd w:id="12"/>
    </w:p>
    <w:p w14:paraId="207CDFC4" w14:textId="77777777" w:rsidR="009A49CD" w:rsidRDefault="009A49CD" w:rsidP="009A49CD">
      <w:pPr>
        <w:pStyle w:val="Nessunaspaziatura"/>
      </w:pPr>
    </w:p>
    <w:p w14:paraId="71A12AA8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4EEE61AC" w14:textId="7E070315" w:rsidR="009A49CD" w:rsidRPr="00485B53" w:rsidRDefault="009A49CD" w:rsidP="009A49CD">
      <w:pPr>
        <w:pStyle w:val="Titolo2"/>
        <w:rPr>
          <w:rFonts w:cstheme="majorHAnsi"/>
        </w:rPr>
      </w:pPr>
      <w:bookmarkStart w:id="13" w:name="_Toc151482644"/>
      <w:r>
        <w:rPr>
          <w:rFonts w:cstheme="majorHAnsi"/>
        </w:rPr>
        <w:t>4.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Framework</w:t>
      </w:r>
      <w:bookmarkEnd w:id="13"/>
    </w:p>
    <w:p w14:paraId="2A25DA07" w14:textId="77777777" w:rsidR="009A49CD" w:rsidRDefault="009A49CD" w:rsidP="009A49CD">
      <w:pPr>
        <w:pStyle w:val="Nessunaspaziatura"/>
      </w:pPr>
    </w:p>
    <w:p w14:paraId="092A1085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iagramma grafico della struttura dati usata</w:t>
      </w:r>
    </w:p>
    <w:p w14:paraId="1070F456" w14:textId="300A6E1D" w:rsidR="009A49CD" w:rsidRPr="00485B53" w:rsidRDefault="009A49CD" w:rsidP="009A49CD">
      <w:pPr>
        <w:pStyle w:val="Titolo2"/>
        <w:rPr>
          <w:rFonts w:cstheme="majorHAnsi"/>
        </w:rPr>
      </w:pPr>
      <w:bookmarkStart w:id="14" w:name="_Toc151482645"/>
      <w:r>
        <w:rPr>
          <w:rFonts w:cstheme="majorHAnsi"/>
        </w:rPr>
        <w:t>4.3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Plugin</w:t>
      </w:r>
      <w:bookmarkEnd w:id="14"/>
    </w:p>
    <w:p w14:paraId="585A3938" w14:textId="77777777" w:rsidR="009A49CD" w:rsidRDefault="009A49CD" w:rsidP="009A49CD">
      <w:pPr>
        <w:pStyle w:val="Nessunaspaziatura"/>
      </w:pPr>
    </w:p>
    <w:p w14:paraId="1851F91B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iagramma grafico della struttura dati usata</w:t>
      </w:r>
    </w:p>
    <w:p w14:paraId="4DCCE8C7" w14:textId="7A918387" w:rsidR="009A49CD" w:rsidRPr="00485B53" w:rsidRDefault="009A49CD" w:rsidP="009A49CD">
      <w:pPr>
        <w:pStyle w:val="Titolo2"/>
        <w:rPr>
          <w:rFonts w:cstheme="majorHAnsi"/>
        </w:rPr>
      </w:pPr>
      <w:bookmarkStart w:id="15" w:name="_Toc151482646"/>
      <w:r>
        <w:rPr>
          <w:rFonts w:cstheme="majorHAnsi"/>
        </w:rPr>
        <w:t>4.4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Librerie</w:t>
      </w:r>
      <w:bookmarkEnd w:id="15"/>
    </w:p>
    <w:p w14:paraId="490AF269" w14:textId="77777777" w:rsidR="009A49CD" w:rsidRDefault="009A49CD" w:rsidP="009A49CD">
      <w:pPr>
        <w:pStyle w:val="Nessunaspaziatura"/>
      </w:pPr>
    </w:p>
    <w:p w14:paraId="440270FF" w14:textId="77777777" w:rsidR="009A49CD" w:rsidRPr="001C5D30" w:rsidRDefault="009A49CD" w:rsidP="009A49CD">
      <w:r>
        <w:rPr>
          <w:rFonts w:cstheme="minorHAnsi"/>
        </w:rPr>
        <w:t>Diagramma grafico della struttura dati usata</w:t>
      </w:r>
    </w:p>
    <w:p w14:paraId="1FBA6BF9" w14:textId="77777777" w:rsidR="009A49CD" w:rsidRDefault="009A49CD" w:rsidP="009A49CD"/>
    <w:p w14:paraId="62CB0AF1" w14:textId="77777777" w:rsidR="009A49CD" w:rsidRDefault="009A49CD" w:rsidP="009A49CD"/>
    <w:p w14:paraId="2FF1B0C4" w14:textId="77777777" w:rsidR="009A49CD" w:rsidRDefault="009A49CD" w:rsidP="009A49CD"/>
    <w:p w14:paraId="20A58725" w14:textId="77777777" w:rsidR="009A49CD" w:rsidRDefault="009A49CD" w:rsidP="009A49CD"/>
    <w:p w14:paraId="399D4064" w14:textId="77777777" w:rsidR="009A49CD" w:rsidRDefault="009A49CD" w:rsidP="009A49CD"/>
    <w:p w14:paraId="2B0FDCC5" w14:textId="77777777" w:rsidR="009A49CD" w:rsidRDefault="009A49CD" w:rsidP="009A49CD"/>
    <w:p w14:paraId="680B3989" w14:textId="77777777" w:rsidR="009A49CD" w:rsidRDefault="009A49CD" w:rsidP="009A49CD"/>
    <w:p w14:paraId="6DF93489" w14:textId="77777777" w:rsidR="009A49CD" w:rsidRDefault="009A49CD" w:rsidP="009A49CD"/>
    <w:p w14:paraId="0FD9E83F" w14:textId="77777777" w:rsidR="009A49CD" w:rsidRDefault="009A49CD" w:rsidP="009A49CD"/>
    <w:p w14:paraId="2544A450" w14:textId="77777777" w:rsidR="009A49CD" w:rsidRDefault="009A49CD" w:rsidP="009A49CD"/>
    <w:p w14:paraId="6D1D66AB" w14:textId="77777777" w:rsidR="009A49CD" w:rsidRDefault="009A49CD" w:rsidP="009A49CD"/>
    <w:p w14:paraId="2B61B936" w14:textId="77777777" w:rsidR="009A49CD" w:rsidRDefault="009A49CD" w:rsidP="009A49CD"/>
    <w:p w14:paraId="4992CAE4" w14:textId="77777777" w:rsidR="009A49CD" w:rsidRDefault="009A49CD" w:rsidP="009A49CD"/>
    <w:p w14:paraId="509CCFA0" w14:textId="77777777" w:rsidR="009A49CD" w:rsidRDefault="009A49CD" w:rsidP="009A49CD"/>
    <w:p w14:paraId="730EFE48" w14:textId="77777777" w:rsidR="009A49CD" w:rsidRDefault="009A49CD" w:rsidP="009A49CD"/>
    <w:p w14:paraId="65EF409E" w14:textId="77777777" w:rsidR="009A49CD" w:rsidRDefault="009A49CD" w:rsidP="009A49CD"/>
    <w:p w14:paraId="3A2DE72A" w14:textId="77777777" w:rsidR="009A49CD" w:rsidRDefault="009A49CD" w:rsidP="009A49CD"/>
    <w:p w14:paraId="42F5AA09" w14:textId="77777777" w:rsidR="009A49CD" w:rsidRDefault="009A49CD" w:rsidP="009A49CD"/>
    <w:p w14:paraId="6E9EB5C8" w14:textId="4AAB1A9A" w:rsidR="009A49CD" w:rsidRPr="00485B53" w:rsidRDefault="009A49CD" w:rsidP="009A49CD">
      <w:pPr>
        <w:pStyle w:val="Titolo1"/>
        <w:rPr>
          <w:rFonts w:cstheme="majorHAnsi"/>
        </w:rPr>
      </w:pPr>
      <w:bookmarkStart w:id="16" w:name="_Toc151482647"/>
      <w:r w:rsidRPr="00485B53">
        <w:rPr>
          <w:rFonts w:cstheme="majorHAnsi"/>
        </w:rPr>
        <w:t xml:space="preserve">Capitolo </w:t>
      </w:r>
      <w:r>
        <w:rPr>
          <w:rFonts w:cstheme="majorHAnsi"/>
        </w:rPr>
        <w:t>5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Problemi</w:t>
      </w:r>
      <w:bookmarkEnd w:id="16"/>
    </w:p>
    <w:p w14:paraId="59B0BAFB" w14:textId="77777777" w:rsidR="009A49CD" w:rsidRDefault="009A49CD" w:rsidP="009A49CD">
      <w:pPr>
        <w:rPr>
          <w:rFonts w:asciiTheme="majorHAnsi" w:hAnsiTheme="majorHAnsi" w:cstheme="majorHAnsi"/>
        </w:rPr>
      </w:pPr>
    </w:p>
    <w:p w14:paraId="6C021CCD" w14:textId="778FDDD6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scrivere i problemi derivati dall’uso dell’applicazione su diversi browser specificando problemi e versione</w:t>
      </w:r>
    </w:p>
    <w:p w14:paraId="2817DAB6" w14:textId="239F22D3" w:rsidR="009A49CD" w:rsidRPr="00485B53" w:rsidRDefault="009A49CD" w:rsidP="009A49CD">
      <w:pPr>
        <w:pStyle w:val="Titolo2"/>
        <w:rPr>
          <w:rFonts w:cstheme="majorHAnsi"/>
        </w:rPr>
      </w:pPr>
      <w:bookmarkStart w:id="17" w:name="_Toc151482648"/>
      <w:r>
        <w:rPr>
          <w:rFonts w:cstheme="majorHAnsi"/>
        </w:rPr>
        <w:t>5.1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Browser</w:t>
      </w:r>
      <w:bookmarkEnd w:id="17"/>
    </w:p>
    <w:p w14:paraId="362E43DF" w14:textId="77777777" w:rsidR="009A49CD" w:rsidRDefault="009A49CD" w:rsidP="009A49CD">
      <w:pPr>
        <w:pStyle w:val="Nessunaspaziatura"/>
      </w:pPr>
    </w:p>
    <w:p w14:paraId="27EE8DFE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1FFEE3AC" w14:textId="77777777" w:rsidR="009A49CD" w:rsidRDefault="009A49CD" w:rsidP="009A49CD"/>
    <w:p w14:paraId="16A7C8B8" w14:textId="77777777" w:rsidR="009A49CD" w:rsidRDefault="009A49CD" w:rsidP="009A49CD"/>
    <w:p w14:paraId="54D00275" w14:textId="77777777" w:rsidR="009A49CD" w:rsidRDefault="009A49CD" w:rsidP="009A49CD"/>
    <w:p w14:paraId="21834ABA" w14:textId="77777777" w:rsidR="009A49CD" w:rsidRDefault="009A49CD" w:rsidP="009A49CD"/>
    <w:p w14:paraId="723E2010" w14:textId="77777777" w:rsidR="009A49CD" w:rsidRDefault="009A49CD" w:rsidP="009A49CD"/>
    <w:p w14:paraId="2850634A" w14:textId="77777777" w:rsidR="009A49CD" w:rsidRDefault="009A49CD" w:rsidP="009A49CD"/>
    <w:p w14:paraId="5B1773C0" w14:textId="77777777" w:rsidR="009A49CD" w:rsidRDefault="009A49CD" w:rsidP="009A49CD"/>
    <w:p w14:paraId="4DC9EB60" w14:textId="77777777" w:rsidR="009A49CD" w:rsidRDefault="009A49CD" w:rsidP="009A49CD"/>
    <w:p w14:paraId="790EF7E2" w14:textId="77777777" w:rsidR="009A49CD" w:rsidRDefault="009A49CD" w:rsidP="009A49CD"/>
    <w:p w14:paraId="51A13D7E" w14:textId="77777777" w:rsidR="009A49CD" w:rsidRDefault="009A49CD" w:rsidP="009A49CD"/>
    <w:p w14:paraId="5398A3F8" w14:textId="77777777" w:rsidR="009A49CD" w:rsidRDefault="009A49CD" w:rsidP="009A49CD"/>
    <w:p w14:paraId="59DA0A89" w14:textId="77777777" w:rsidR="009A49CD" w:rsidRDefault="009A49CD" w:rsidP="009A49CD"/>
    <w:p w14:paraId="6A5D39E1" w14:textId="77777777" w:rsidR="009A49CD" w:rsidRDefault="009A49CD" w:rsidP="009A49CD"/>
    <w:p w14:paraId="45192810" w14:textId="77777777" w:rsidR="009A49CD" w:rsidRDefault="009A49CD" w:rsidP="009A49CD"/>
    <w:p w14:paraId="5DFEC717" w14:textId="77777777" w:rsidR="009A49CD" w:rsidRDefault="009A49CD" w:rsidP="009A49CD"/>
    <w:p w14:paraId="3AD863DA" w14:textId="77777777" w:rsidR="009A49CD" w:rsidRDefault="009A49CD" w:rsidP="009A49CD"/>
    <w:p w14:paraId="0F662A88" w14:textId="77777777" w:rsidR="009A49CD" w:rsidRDefault="009A49CD" w:rsidP="009A49CD"/>
    <w:p w14:paraId="3786C33E" w14:textId="77777777" w:rsidR="009A49CD" w:rsidRDefault="009A49CD" w:rsidP="009A49CD"/>
    <w:p w14:paraId="4E3B7C5B" w14:textId="77777777" w:rsidR="009A49CD" w:rsidRDefault="009A49CD" w:rsidP="009A49CD"/>
    <w:p w14:paraId="3CB8F9C3" w14:textId="77777777" w:rsidR="009A49CD" w:rsidRDefault="009A49CD" w:rsidP="009A49CD"/>
    <w:p w14:paraId="3C9EEAB6" w14:textId="77777777" w:rsidR="009A49CD" w:rsidRDefault="009A49CD" w:rsidP="009A49CD"/>
    <w:p w14:paraId="6D205A1B" w14:textId="77777777" w:rsidR="009A49CD" w:rsidRDefault="009A49CD" w:rsidP="009A49CD"/>
    <w:p w14:paraId="2EA5CD6D" w14:textId="77777777" w:rsidR="009A49CD" w:rsidRDefault="009A49CD" w:rsidP="009A49CD"/>
    <w:p w14:paraId="414D6F7F" w14:textId="77777777" w:rsidR="009A49CD" w:rsidRDefault="009A49CD" w:rsidP="009A49CD"/>
    <w:p w14:paraId="6FECAF05" w14:textId="77777777" w:rsidR="009A49CD" w:rsidRDefault="009A49CD" w:rsidP="009A49CD"/>
    <w:p w14:paraId="26AEEE7F" w14:textId="77777777" w:rsidR="009A49CD" w:rsidRDefault="009A49CD" w:rsidP="009A49CD"/>
    <w:p w14:paraId="7724E01E" w14:textId="77777777" w:rsidR="009A49CD" w:rsidRDefault="009A49CD" w:rsidP="009A49CD"/>
    <w:p w14:paraId="2097EDCD" w14:textId="70BEA333" w:rsidR="009A49CD" w:rsidRPr="00485B53" w:rsidRDefault="009A49CD" w:rsidP="009A49CD">
      <w:pPr>
        <w:pStyle w:val="Titolo1"/>
        <w:rPr>
          <w:rFonts w:cstheme="majorHAnsi"/>
        </w:rPr>
      </w:pPr>
      <w:bookmarkStart w:id="18" w:name="_Toc151482649"/>
      <w:r w:rsidRPr="00485B53">
        <w:rPr>
          <w:rFonts w:cstheme="majorHAnsi"/>
        </w:rPr>
        <w:t xml:space="preserve">Capitolo </w:t>
      </w:r>
      <w:r>
        <w:rPr>
          <w:rFonts w:cstheme="majorHAnsi"/>
        </w:rPr>
        <w:t>6</w:t>
      </w:r>
      <w:r w:rsidRPr="00485B53">
        <w:rPr>
          <w:rFonts w:cstheme="majorHAnsi"/>
        </w:rPr>
        <w:t xml:space="preserve"> – </w:t>
      </w:r>
      <w:r w:rsidR="00AD527F">
        <w:rPr>
          <w:rFonts w:cstheme="majorHAnsi"/>
        </w:rPr>
        <w:t>Contributo</w:t>
      </w:r>
      <w:bookmarkEnd w:id="18"/>
    </w:p>
    <w:p w14:paraId="7F8AA59D" w14:textId="77777777" w:rsidR="009A49CD" w:rsidRDefault="009A49CD" w:rsidP="009A49CD">
      <w:pPr>
        <w:rPr>
          <w:rFonts w:asciiTheme="majorHAnsi" w:hAnsiTheme="majorHAnsi" w:cstheme="majorHAnsi"/>
        </w:rPr>
      </w:pPr>
    </w:p>
    <w:p w14:paraId="05007791" w14:textId="3A47E12D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scrivere </w:t>
      </w:r>
      <w:r w:rsidR="00AD527F">
        <w:rPr>
          <w:rFonts w:asciiTheme="majorHAnsi" w:hAnsiTheme="majorHAnsi" w:cstheme="majorHAnsi"/>
        </w:rPr>
        <w:t>il contributo di ogni membro del gruppo durante la creazione dell’applicazione</w:t>
      </w:r>
    </w:p>
    <w:p w14:paraId="7DF7AF24" w14:textId="0C4C9A79" w:rsidR="009A49CD" w:rsidRPr="00485B53" w:rsidRDefault="00AD527F" w:rsidP="009A49CD">
      <w:pPr>
        <w:pStyle w:val="Titolo2"/>
        <w:rPr>
          <w:rFonts w:cstheme="majorHAnsi"/>
        </w:rPr>
      </w:pPr>
      <w:bookmarkStart w:id="19" w:name="_Toc151482650"/>
      <w:r>
        <w:rPr>
          <w:rFonts w:cstheme="majorHAnsi"/>
        </w:rPr>
        <w:t>6</w:t>
      </w:r>
      <w:r w:rsidR="009A49CD">
        <w:rPr>
          <w:rFonts w:cstheme="majorHAnsi"/>
        </w:rPr>
        <w:t>.1</w:t>
      </w:r>
      <w:r w:rsidR="009A49CD" w:rsidRPr="00485B53">
        <w:rPr>
          <w:rFonts w:cstheme="majorHAnsi"/>
        </w:rPr>
        <w:t xml:space="preserve"> – </w:t>
      </w:r>
      <w:r>
        <w:rPr>
          <w:rFonts w:cstheme="majorHAnsi"/>
        </w:rPr>
        <w:t>Tabella</w:t>
      </w:r>
      <w:bookmarkEnd w:id="19"/>
    </w:p>
    <w:p w14:paraId="2207047F" w14:textId="77777777" w:rsidR="009A49CD" w:rsidRDefault="009A49CD" w:rsidP="009A49CD">
      <w:pPr>
        <w:pStyle w:val="Nessunaspaziatura"/>
      </w:pPr>
    </w:p>
    <w:p w14:paraId="02443EE7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6D9FA55E" w14:textId="77777777" w:rsidR="009A49CD" w:rsidRPr="001C5D30" w:rsidRDefault="009A49CD" w:rsidP="009A49CD"/>
    <w:p w14:paraId="3645574D" w14:textId="77777777" w:rsidR="009A49CD" w:rsidRPr="001C5D30" w:rsidRDefault="009A49CD" w:rsidP="001C5D30"/>
    <w:sectPr w:rsidR="009A49CD" w:rsidRPr="001C5D30" w:rsidSect="00113175">
      <w:headerReference w:type="default" r:id="rId12"/>
      <w:footerReference w:type="default" r:id="rId13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45FBE" w14:textId="77777777" w:rsidR="00F21BA8" w:rsidRDefault="00F21BA8" w:rsidP="00E15F30">
      <w:pPr>
        <w:spacing w:after="0" w:line="240" w:lineRule="auto"/>
      </w:pPr>
      <w:r>
        <w:separator/>
      </w:r>
    </w:p>
  </w:endnote>
  <w:endnote w:type="continuationSeparator" w:id="0">
    <w:p w14:paraId="748DD8D4" w14:textId="77777777" w:rsidR="00F21BA8" w:rsidRDefault="00F21BA8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240C4" w14:textId="77777777" w:rsidR="00F21BA8" w:rsidRDefault="00F21BA8" w:rsidP="00E15F30">
      <w:pPr>
        <w:spacing w:after="0" w:line="240" w:lineRule="auto"/>
      </w:pPr>
      <w:r>
        <w:separator/>
      </w:r>
    </w:p>
  </w:footnote>
  <w:footnote w:type="continuationSeparator" w:id="0">
    <w:p w14:paraId="2A57CBF7" w14:textId="77777777" w:rsidR="00F21BA8" w:rsidRDefault="00F21BA8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3B00416"/>
    <w:multiLevelType w:val="hybridMultilevel"/>
    <w:tmpl w:val="DA42BC2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2C688A"/>
    <w:multiLevelType w:val="hybridMultilevel"/>
    <w:tmpl w:val="99D281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CC27FE"/>
    <w:multiLevelType w:val="hybridMultilevel"/>
    <w:tmpl w:val="D0109A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5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8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5B0313E"/>
    <w:multiLevelType w:val="hybridMultilevel"/>
    <w:tmpl w:val="84AC49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4"/>
  </w:num>
  <w:num w:numId="2" w16cid:durableId="1142624036">
    <w:abstractNumId w:val="16"/>
  </w:num>
  <w:num w:numId="3" w16cid:durableId="135298065">
    <w:abstractNumId w:val="1"/>
  </w:num>
  <w:num w:numId="4" w16cid:durableId="1044913163">
    <w:abstractNumId w:val="14"/>
  </w:num>
  <w:num w:numId="5" w16cid:durableId="1645161166">
    <w:abstractNumId w:val="5"/>
  </w:num>
  <w:num w:numId="6" w16cid:durableId="1452243454">
    <w:abstractNumId w:val="10"/>
  </w:num>
  <w:num w:numId="7" w16cid:durableId="1521814851">
    <w:abstractNumId w:val="22"/>
  </w:num>
  <w:num w:numId="8" w16cid:durableId="372312651">
    <w:abstractNumId w:val="9"/>
  </w:num>
  <w:num w:numId="9" w16cid:durableId="668412728">
    <w:abstractNumId w:val="20"/>
  </w:num>
  <w:num w:numId="10" w16cid:durableId="678001973">
    <w:abstractNumId w:val="13"/>
  </w:num>
  <w:num w:numId="11" w16cid:durableId="1473524877">
    <w:abstractNumId w:val="11"/>
  </w:num>
  <w:num w:numId="12" w16cid:durableId="434635551">
    <w:abstractNumId w:val="19"/>
  </w:num>
  <w:num w:numId="13" w16cid:durableId="349651664">
    <w:abstractNumId w:val="6"/>
  </w:num>
  <w:num w:numId="14" w16cid:durableId="762341061">
    <w:abstractNumId w:val="12"/>
  </w:num>
  <w:num w:numId="15" w16cid:durableId="967589849">
    <w:abstractNumId w:val="0"/>
  </w:num>
  <w:num w:numId="16" w16cid:durableId="1017661866">
    <w:abstractNumId w:val="18"/>
  </w:num>
  <w:num w:numId="17" w16cid:durableId="297996149">
    <w:abstractNumId w:val="3"/>
  </w:num>
  <w:num w:numId="18" w16cid:durableId="852765286">
    <w:abstractNumId w:val="3"/>
  </w:num>
  <w:num w:numId="19" w16cid:durableId="1801730539">
    <w:abstractNumId w:val="3"/>
  </w:num>
  <w:num w:numId="20" w16cid:durableId="586698662">
    <w:abstractNumId w:val="3"/>
  </w:num>
  <w:num w:numId="21" w16cid:durableId="611909873">
    <w:abstractNumId w:val="3"/>
  </w:num>
  <w:num w:numId="22" w16cid:durableId="988753756">
    <w:abstractNumId w:val="3"/>
  </w:num>
  <w:num w:numId="23" w16cid:durableId="540750922">
    <w:abstractNumId w:val="3"/>
  </w:num>
  <w:num w:numId="24" w16cid:durableId="209154720">
    <w:abstractNumId w:val="3"/>
  </w:num>
  <w:num w:numId="25" w16cid:durableId="763309451">
    <w:abstractNumId w:val="3"/>
  </w:num>
  <w:num w:numId="26" w16cid:durableId="848566820">
    <w:abstractNumId w:val="3"/>
  </w:num>
  <w:num w:numId="27" w16cid:durableId="1733773783">
    <w:abstractNumId w:val="3"/>
  </w:num>
  <w:num w:numId="28" w16cid:durableId="312027060">
    <w:abstractNumId w:val="3"/>
  </w:num>
  <w:num w:numId="29" w16cid:durableId="1805537011">
    <w:abstractNumId w:val="3"/>
  </w:num>
  <w:num w:numId="30" w16cid:durableId="7752435">
    <w:abstractNumId w:val="3"/>
  </w:num>
  <w:num w:numId="31" w16cid:durableId="1682589343">
    <w:abstractNumId w:val="3"/>
  </w:num>
  <w:num w:numId="32" w16cid:durableId="279264645">
    <w:abstractNumId w:val="3"/>
  </w:num>
  <w:num w:numId="33" w16cid:durableId="787434111">
    <w:abstractNumId w:val="3"/>
  </w:num>
  <w:num w:numId="34" w16cid:durableId="68579841">
    <w:abstractNumId w:val="3"/>
  </w:num>
  <w:num w:numId="35" w16cid:durableId="2082484029">
    <w:abstractNumId w:val="3"/>
  </w:num>
  <w:num w:numId="36" w16cid:durableId="1024945546">
    <w:abstractNumId w:val="3"/>
  </w:num>
  <w:num w:numId="37" w16cid:durableId="1350370316">
    <w:abstractNumId w:val="17"/>
  </w:num>
  <w:num w:numId="38" w16cid:durableId="540095777">
    <w:abstractNumId w:val="15"/>
  </w:num>
  <w:num w:numId="39" w16cid:durableId="2065637758">
    <w:abstractNumId w:val="8"/>
  </w:num>
  <w:num w:numId="40" w16cid:durableId="1686130373">
    <w:abstractNumId w:val="2"/>
  </w:num>
  <w:num w:numId="41" w16cid:durableId="531267398">
    <w:abstractNumId w:val="21"/>
  </w:num>
  <w:num w:numId="42" w16cid:durableId="147891248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17DCA"/>
    <w:rsid w:val="000219F1"/>
    <w:rsid w:val="00030EFB"/>
    <w:rsid w:val="00043F0B"/>
    <w:rsid w:val="00045528"/>
    <w:rsid w:val="0008130E"/>
    <w:rsid w:val="000842D7"/>
    <w:rsid w:val="00093F27"/>
    <w:rsid w:val="000A2595"/>
    <w:rsid w:val="000A5A5C"/>
    <w:rsid w:val="000B11D1"/>
    <w:rsid w:val="000C3289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54517"/>
    <w:rsid w:val="00173ECC"/>
    <w:rsid w:val="00176259"/>
    <w:rsid w:val="001824A0"/>
    <w:rsid w:val="00192ADB"/>
    <w:rsid w:val="00194734"/>
    <w:rsid w:val="001957CC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45369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0E19"/>
    <w:rsid w:val="00337C9E"/>
    <w:rsid w:val="0034571F"/>
    <w:rsid w:val="00347AAC"/>
    <w:rsid w:val="0035738A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B4F28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2F30"/>
    <w:rsid w:val="005D7046"/>
    <w:rsid w:val="005D7CBA"/>
    <w:rsid w:val="00617C6B"/>
    <w:rsid w:val="00621E42"/>
    <w:rsid w:val="006262CB"/>
    <w:rsid w:val="00627530"/>
    <w:rsid w:val="00635972"/>
    <w:rsid w:val="00637C10"/>
    <w:rsid w:val="006415B6"/>
    <w:rsid w:val="006648DC"/>
    <w:rsid w:val="00664C4E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058A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C205B"/>
    <w:rsid w:val="007D0A52"/>
    <w:rsid w:val="007D3C0E"/>
    <w:rsid w:val="007D57A4"/>
    <w:rsid w:val="007E5FB7"/>
    <w:rsid w:val="007F6D7A"/>
    <w:rsid w:val="0080191E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19D3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CE6"/>
    <w:rsid w:val="009862C3"/>
    <w:rsid w:val="00994DDB"/>
    <w:rsid w:val="009A361B"/>
    <w:rsid w:val="009A37BD"/>
    <w:rsid w:val="009A49CD"/>
    <w:rsid w:val="009C2373"/>
    <w:rsid w:val="009C5D49"/>
    <w:rsid w:val="009D4DAF"/>
    <w:rsid w:val="009E3488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D527F"/>
    <w:rsid w:val="00AE166A"/>
    <w:rsid w:val="00B24182"/>
    <w:rsid w:val="00B2530A"/>
    <w:rsid w:val="00B26CB8"/>
    <w:rsid w:val="00B40954"/>
    <w:rsid w:val="00B654E8"/>
    <w:rsid w:val="00B77281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12675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548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456E"/>
    <w:rsid w:val="00EB7172"/>
    <w:rsid w:val="00EB7FED"/>
    <w:rsid w:val="00EC104A"/>
    <w:rsid w:val="00ED3CFA"/>
    <w:rsid w:val="00EE51EE"/>
    <w:rsid w:val="00EF4620"/>
    <w:rsid w:val="00EF5779"/>
    <w:rsid w:val="00F20020"/>
    <w:rsid w:val="00F21BA8"/>
    <w:rsid w:val="00F233C7"/>
    <w:rsid w:val="00F25E5F"/>
    <w:rsid w:val="00F3243E"/>
    <w:rsid w:val="00F43F4F"/>
    <w:rsid w:val="00F47F03"/>
    <w:rsid w:val="00F65E74"/>
    <w:rsid w:val="00F7782A"/>
    <w:rsid w:val="00F811C2"/>
    <w:rsid w:val="00F812EC"/>
    <w:rsid w:val="00F87FD1"/>
    <w:rsid w:val="00F91113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4</TotalTime>
  <Pages>1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Francesco Falleroni</cp:lastModifiedBy>
  <cp:revision>106</cp:revision>
  <cp:lastPrinted>2019-03-13T16:41:00Z</cp:lastPrinted>
  <dcterms:created xsi:type="dcterms:W3CDTF">2019-01-27T17:08:00Z</dcterms:created>
  <dcterms:modified xsi:type="dcterms:W3CDTF">2023-11-22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